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317169FB" w:rsidR="0019702C" w:rsidRPr="00DC2291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</w:rPr>
                            </w:pP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PERIODE 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5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732CFB"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“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Operasjon sjølvdisiplin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”</w:t>
                            </w:r>
                            <w:r w:rsidRPr="00DC2291">
                              <w:rPr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8E7CAC">
                            <w:pPr>
                              <w:jc w:val="center"/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Ver den beste utgåva av deg sjølv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7B7DA92D" w:rsidR="003F3C8C" w:rsidRPr="0002325B" w:rsidRDefault="003F3C8C" w:rsidP="0030003A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AA0D1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</w:t>
                            </w:r>
                            <w:r w:rsidR="0036227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0</w:t>
                            </w:r>
                          </w:p>
                          <w:p w14:paraId="033052EF" w14:textId="77777777" w:rsidR="00362273" w:rsidRPr="005D5FD3" w:rsidRDefault="00362273" w:rsidP="0036227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ørebuing engelsk tysdag</w:t>
                            </w:r>
                          </w:p>
                          <w:p w14:paraId="6FEA41B6" w14:textId="6C62E932" w:rsidR="00362273" w:rsidRPr="00362BE7" w:rsidRDefault="00362273" w:rsidP="0036227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ntamen engelsk onsdag</w:t>
                            </w:r>
                          </w:p>
                          <w:p w14:paraId="29991D39" w14:textId="5B7E2C71" w:rsidR="00362BE7" w:rsidRPr="004C66CF" w:rsidRDefault="00EC2F3A" w:rsidP="0036227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orsdag: </w:t>
                            </w:r>
                            <w:r w:rsidR="00362BE7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st av eksamensinnlogging kl 9.00</w:t>
                            </w:r>
                          </w:p>
                          <w:p w14:paraId="08E7C761" w14:textId="77777777" w:rsidR="00362273" w:rsidRPr="00685F4C" w:rsidRDefault="00362273" w:rsidP="0036227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mjing for 10C på torsdag.</w:t>
                            </w:r>
                          </w:p>
                          <w:p w14:paraId="3ED879C7" w14:textId="77777777" w:rsidR="00362273" w:rsidRPr="00123A71" w:rsidRDefault="00362273" w:rsidP="0036227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lio-vaksine fredag 15.mars</w:t>
                            </w:r>
                          </w:p>
                          <w:p w14:paraId="4756D75C" w14:textId="4613B228" w:rsidR="0019716F" w:rsidRPr="00CA138B" w:rsidRDefault="0019716F" w:rsidP="00AB429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76CA461" w14:textId="0963BD1D" w:rsidR="00426C27" w:rsidRPr="00675D45" w:rsidRDefault="005D5FD3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E044E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11.30</w:t>
                            </w:r>
                          </w:p>
                          <w:p w14:paraId="525ABC21" w14:textId="34035750" w:rsidR="00675D45" w:rsidRDefault="00BB7E67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Matematikktentamen på tysdag</w:t>
                            </w:r>
                          </w:p>
                          <w:p w14:paraId="7F395DF8" w14:textId="3CB6B2CC" w:rsidR="008E7CAC" w:rsidRPr="005D5FD3" w:rsidRDefault="008E7CAC" w:rsidP="00545C90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Påskeferie</w:t>
                            </w:r>
                            <w:r w:rsidR="00E55666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veke</w:t>
                            </w:r>
                            <w:r w:rsidR="00E55666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B3E43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13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!</w:t>
                            </w:r>
                          </w:p>
                          <w:p w14:paraId="4E0DFE11" w14:textId="77777777" w:rsidR="006473C7" w:rsidRDefault="006473C7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D803007" w14:textId="23F92F5E" w:rsidR="006473C7" w:rsidRDefault="004E7E12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ksamensdatoar:</w:t>
                            </w:r>
                          </w:p>
                          <w:p w14:paraId="24500117" w14:textId="30DC84C4" w:rsidR="00D8347C" w:rsidRPr="00D8347C" w:rsidRDefault="008A78A3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Trekkdato</w:t>
                            </w:r>
                            <w:r w:rsidR="00A1336B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skriftleg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A1336B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7</w:t>
                            </w:r>
                            <w:r w:rsidR="005D59DF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.</w:t>
                            </w:r>
                            <w:r w:rsidR="00D8347C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mai</w:t>
                            </w:r>
                          </w:p>
                          <w:p w14:paraId="26574341" w14:textId="64802D20" w:rsidR="00FB059E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Eksamen skriftleg: 14,15,16,21.mai</w:t>
                            </w:r>
                          </w:p>
                          <w:p w14:paraId="68FDC97B" w14:textId="164E401F" w:rsidR="004E7E12" w:rsidRPr="00BB1CB8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12.juni</w:t>
                            </w:r>
                            <w:r w:rsidR="00A1336B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(trekkdato: 10.juni)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Ingelinn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68447B" w:rsidRDefault="003008BA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="008B3834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68447B" w:rsidRDefault="00FB405F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hyperlink r:id="rId9" w:history="1">
                              <w:r w:rsidR="00E124C3" w:rsidRPr="0068447B">
                                <w:rPr>
                                  <w:rStyle w:val="Hyperlink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="00D960E7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68447B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</w:p>
                          <w:p w14:paraId="1962D16E" w14:textId="49386280" w:rsidR="00C25D7A" w:rsidRPr="00D960E7" w:rsidRDefault="0071532D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98AF61" wp14:editId="12BAAD67">
                                  <wp:extent cx="2814762" cy="1080670"/>
                                  <wp:effectExtent l="0" t="0" r="5080" b="5715"/>
                                  <wp:docPr id="81386328" name="Bilde 1" descr="Et bilde som inneholder blomster, plante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1386328" name="Bilde 1" descr="Et bilde som inneholder blomster, plante&#10;&#10;Automatisk generert beskrivelse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75376" cy="11039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29D6B04F" w14:textId="44052786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77777777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317169FB" w:rsidR="0019702C" w:rsidRPr="00DC2291" w:rsidRDefault="000A0857" w:rsidP="0019702C">
                      <w:pPr>
                        <w:rPr>
                          <w:noProof/>
                          <w:sz w:val="32"/>
                          <w:szCs w:val="32"/>
                        </w:rPr>
                      </w:pP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PERIODE 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5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: </w:t>
                      </w:r>
                      <w:r w:rsidR="00732CFB" w:rsidRPr="00DC2291">
                        <w:rPr>
                          <w:b/>
                          <w:sz w:val="32"/>
                          <w:szCs w:val="32"/>
                        </w:rPr>
                        <w:t>“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Operasjon sjølvdisiplin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>”</w:t>
                      </w:r>
                      <w:r w:rsidRPr="00DC2291">
                        <w:rPr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8E7CAC">
                      <w:pPr>
                        <w:jc w:val="center"/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Ver den beste utgåva av deg sjølv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7B7DA92D" w:rsidR="003F3C8C" w:rsidRPr="0002325B" w:rsidRDefault="003F3C8C" w:rsidP="0030003A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AA0D1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</w:t>
                      </w:r>
                      <w:r w:rsidR="0036227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0</w:t>
                      </w:r>
                    </w:p>
                    <w:p w14:paraId="033052EF" w14:textId="77777777" w:rsidR="00362273" w:rsidRPr="005D5FD3" w:rsidRDefault="00362273" w:rsidP="0036227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ørebuing engelsk tysdag</w:t>
                      </w:r>
                    </w:p>
                    <w:p w14:paraId="6FEA41B6" w14:textId="6C62E932" w:rsidR="00362273" w:rsidRPr="00362BE7" w:rsidRDefault="00362273" w:rsidP="0036227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ntamen engelsk onsdag</w:t>
                      </w:r>
                    </w:p>
                    <w:p w14:paraId="29991D39" w14:textId="5B7E2C71" w:rsidR="00362BE7" w:rsidRPr="004C66CF" w:rsidRDefault="00EC2F3A" w:rsidP="0036227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orsdag: </w:t>
                      </w:r>
                      <w:r w:rsidR="00362BE7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st av eksamensinnlogging kl 9.00</w:t>
                      </w:r>
                    </w:p>
                    <w:p w14:paraId="08E7C761" w14:textId="77777777" w:rsidR="00362273" w:rsidRPr="00685F4C" w:rsidRDefault="00362273" w:rsidP="0036227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mjing for 10C på torsdag.</w:t>
                      </w:r>
                    </w:p>
                    <w:p w14:paraId="3ED879C7" w14:textId="77777777" w:rsidR="00362273" w:rsidRPr="00123A71" w:rsidRDefault="00362273" w:rsidP="0036227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lio-vaksine fredag 15.mars</w:t>
                      </w:r>
                    </w:p>
                    <w:p w14:paraId="4756D75C" w14:textId="4613B228" w:rsidR="0019716F" w:rsidRPr="00CA138B" w:rsidRDefault="0019716F" w:rsidP="00AB429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76CA461" w14:textId="0963BD1D" w:rsidR="00426C27" w:rsidRPr="00675D45" w:rsidRDefault="005D5FD3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E044E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11.30</w:t>
                      </w:r>
                    </w:p>
                    <w:p w14:paraId="525ABC21" w14:textId="34035750" w:rsidR="00675D45" w:rsidRDefault="00BB7E67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Matematikktentamen på tysdag</w:t>
                      </w:r>
                    </w:p>
                    <w:p w14:paraId="7F395DF8" w14:textId="3CB6B2CC" w:rsidR="008E7CAC" w:rsidRPr="005D5FD3" w:rsidRDefault="008E7CAC" w:rsidP="00545C90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Påskeferie</w:t>
                      </w:r>
                      <w:r w:rsidR="00E55666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veke</w:t>
                      </w:r>
                      <w:r w:rsidR="00E55666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7B3E43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13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!</w:t>
                      </w:r>
                    </w:p>
                    <w:p w14:paraId="4E0DFE11" w14:textId="77777777" w:rsidR="006473C7" w:rsidRDefault="006473C7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D803007" w14:textId="23F92F5E" w:rsidR="006473C7" w:rsidRDefault="004E7E12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ksamensdatoar:</w:t>
                      </w:r>
                    </w:p>
                    <w:p w14:paraId="24500117" w14:textId="30DC84C4" w:rsidR="00D8347C" w:rsidRPr="00D8347C" w:rsidRDefault="008A78A3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Trekkdato</w:t>
                      </w:r>
                      <w:r w:rsidR="00A1336B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 skriftleg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: </w:t>
                      </w:r>
                      <w:r w:rsidR="00A1336B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7</w:t>
                      </w:r>
                      <w:r w:rsidR="005D59DF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.</w:t>
                      </w:r>
                      <w:r w:rsidR="00D8347C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mai</w:t>
                      </w:r>
                    </w:p>
                    <w:p w14:paraId="26574341" w14:textId="64802D20" w:rsidR="00FB059E" w:rsidRDefault="00FB059E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Eksamen skriftleg: 14,15,16,21.mai</w:t>
                      </w:r>
                    </w:p>
                    <w:p w14:paraId="68FDC97B" w14:textId="164E401F" w:rsidR="004E7E12" w:rsidRPr="00BB1CB8" w:rsidRDefault="00FB059E" w:rsidP="006473C7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Eksamen munnleg</w:t>
                      </w:r>
                      <w:r w:rsidR="006540C3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 12.juni</w:t>
                      </w:r>
                      <w:r w:rsidR="00A1336B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 xml:space="preserve"> (trekkdato: 10.juni)</w:t>
                      </w: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Ingelinn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link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68447B" w:rsidRDefault="003008BA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r w:rsidRPr="0068447B">
                        <w:rPr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="008B3834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3BA1B6D0" w14:textId="357AE84C" w:rsidR="003008BA" w:rsidRPr="0068447B" w:rsidRDefault="00FB405F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hyperlink r:id="rId12" w:history="1">
                        <w:r w:rsidR="00E124C3" w:rsidRPr="0068447B">
                          <w:rPr>
                            <w:rStyle w:val="Hyperlink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="00D960E7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0BC3908D" w14:textId="77777777" w:rsidR="006F3EB9" w:rsidRPr="0068447B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</w:p>
                    <w:p w14:paraId="1962D16E" w14:textId="49386280" w:rsidR="00C25D7A" w:rsidRPr="00D960E7" w:rsidRDefault="0071532D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98AF61" wp14:editId="12BAAD67">
                            <wp:extent cx="2814762" cy="1080670"/>
                            <wp:effectExtent l="0" t="0" r="5080" b="5715"/>
                            <wp:docPr id="81386328" name="Bilde 1" descr="Et bilde som inneholder blomster, plante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1386328" name="Bilde 1" descr="Et bilde som inneholder blomster, plante&#10;&#10;Automatisk generert beskrivelse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75376" cy="110394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29D6B04F" w14:textId="44052786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77777777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3F6B1079" w:rsidR="0047492F" w:rsidRPr="00F53E5D" w:rsidRDefault="007E7BE8" w:rsidP="74AF17DF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0414997A" w:rsidR="00260D4F" w:rsidRDefault="007E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Pictur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stroked="f">
                <v:textbox>
                  <w:txbxContent>
                    <w:p w14:paraId="5D4A434D" w14:textId="0414997A" w:rsidR="00260D4F" w:rsidRDefault="007E7BE8">
                      <w:r>
                        <w:rPr>
                          <w:noProof/>
                        </w:rPr>
                        <w:drawing>
                          <wp:inline distT="0" distB="0" distL="0" distR="0" wp14:anchorId="72092D35" wp14:editId="31E38739">
                            <wp:extent cx="1651000" cy="1651000"/>
                            <wp:effectExtent l="0" t="0" r="6350" b="6350"/>
                            <wp:docPr id="1" name="Pictur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1888B7CB" w:rsidRPr="0EE9F4E1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0675D45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05D6F4B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F79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D15F9B">
        <w:rPr>
          <w:rFonts w:asciiTheme="majorHAnsi" w:hAnsiTheme="majorHAnsi" w:cstheme="majorBidi"/>
          <w:sz w:val="24"/>
          <w:szCs w:val="24"/>
          <w:lang w:val="nn-NO"/>
        </w:rPr>
        <w:t>11</w:t>
      </w:r>
      <w:r w:rsidR="5003C46C" w:rsidRPr="0EE9F4E1">
        <w:rPr>
          <w:rFonts w:asciiTheme="majorHAnsi" w:hAnsiTheme="majorHAnsi" w:cstheme="majorBidi"/>
          <w:sz w:val="24"/>
          <w:szCs w:val="24"/>
          <w:lang w:val="nn-NO"/>
        </w:rPr>
        <w:t>.mars</w:t>
      </w:r>
      <w:r w:rsidR="00975383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0EE9F4E1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0EE9F4E1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D15F9B">
        <w:rPr>
          <w:rFonts w:asciiTheme="majorHAnsi" w:hAnsiTheme="majorHAnsi" w:cstheme="majorBidi"/>
          <w:sz w:val="24"/>
          <w:szCs w:val="24"/>
          <w:lang w:val="nn-NO"/>
        </w:rPr>
        <w:t>15</w:t>
      </w:r>
      <w:r w:rsidR="051BD011" w:rsidRPr="0EE9F4E1">
        <w:rPr>
          <w:rFonts w:asciiTheme="majorHAnsi" w:hAnsiTheme="majorHAnsi" w:cstheme="majorBidi"/>
          <w:sz w:val="24"/>
          <w:szCs w:val="24"/>
          <w:lang w:val="nn-NO"/>
        </w:rPr>
        <w:t>.mars</w:t>
      </w:r>
    </w:p>
    <w:p w14:paraId="639B64B3" w14:textId="193A5021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6CD76F8F" w:rsidR="00CD386C" w:rsidRPr="00F53E5D" w:rsidRDefault="009D4F54" w:rsidP="2410DC09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2410DC09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D15F9B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362273">
        <w:rPr>
          <w:rFonts w:asciiTheme="majorHAnsi" w:hAnsiTheme="majorHAnsi" w:cstheme="majorBidi"/>
          <w:sz w:val="24"/>
          <w:szCs w:val="24"/>
          <w:lang w:val="nn-NO"/>
        </w:rPr>
        <w:t>Maja og Ingeborg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0147FC47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147FC47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DBB2F4"/>
          </w:tcPr>
          <w:p w14:paraId="53055610" w14:textId="550F64EC" w:rsidR="00247056" w:rsidRPr="00F53E5D" w:rsidRDefault="009A340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</w:t>
            </w:r>
            <w:r w:rsidR="009F2D0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orsk</w:t>
            </w:r>
          </w:p>
          <w:p w14:paraId="1AF74A8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</w:p>
          <w:p w14:paraId="56A5F6B3" w14:textId="4CA8F723" w:rsidR="00DE7C79" w:rsidRPr="00F53E5D" w:rsidRDefault="5A0A11F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147FC47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DD1C283" w14:textId="7D58958F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147FC47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3337219" w14:textId="7D79CE5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147FC47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DA32042" w14:textId="430E42FE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147FC47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BB2F4"/>
          </w:tcPr>
          <w:p w14:paraId="2E5253B3" w14:textId="77777777" w:rsidR="005159F9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0147FC47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8BE9F9E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0147FC47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</w:p>
          <w:p w14:paraId="2467D1DB" w14:textId="2CB4995D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</w:tcPr>
          <w:p w14:paraId="3DEA74A8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147FC47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01307BB" w14:textId="4534C4A8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51DFCD08" w14:textId="6B88F584" w:rsidR="005159F9" w:rsidRPr="00F53E5D" w:rsidRDefault="009F2D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4CD39A15" w14:textId="4E060795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147FC47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2950FC4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73D13E54" w14:textId="472C0A35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147FC47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BB2F4"/>
          </w:tcPr>
          <w:p w14:paraId="49F607F1" w14:textId="4919CF9A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FE686A4" w14:textId="6229AA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55C9431" w:rsidR="00623D3D" w:rsidRPr="00F53E5D" w:rsidRDefault="516627BC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  <w:r w:rsidR="757846CC"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15-11.00</w:t>
            </w:r>
          </w:p>
        </w:tc>
      </w:tr>
      <w:tr w:rsidR="00623D3D" w:rsidRPr="00F53E5D" w14:paraId="0EDC9049" w14:textId="77777777" w:rsidTr="0147FC47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</w:tcPr>
          <w:p w14:paraId="2D7028C3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B60F1D" w14:textId="4E189CBA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0147FC47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147FC47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751CD471" w:rsidR="004D125A" w:rsidRPr="00F53E5D" w:rsidRDefault="0083A872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Heidi</w:t>
            </w:r>
          </w:p>
          <w:p w14:paraId="72E2C087" w14:textId="7BAFE4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620EA39D" w:rsidR="002D7340" w:rsidRPr="00F53E5D" w:rsidRDefault="325CE6FC" w:rsidP="0147FC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</w:p>
          <w:p w14:paraId="0000F375" w14:textId="6181C0D4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BB2F4"/>
          </w:tcPr>
          <w:p w14:paraId="2E12C496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0147FC47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4C1D9E1E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0147FC47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83852F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0147FC47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0147FC47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3CED3E10" w:rsidR="003F2C0E" w:rsidRPr="00F53E5D" w:rsidRDefault="00916BB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ymjing</w:t>
            </w:r>
          </w:p>
          <w:p w14:paraId="54382D8D" w14:textId="77777777" w:rsidR="00D134D4" w:rsidRPr="00F53E5D" w:rsidRDefault="00D134D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0147FC47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0147FC47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Språk, arb.fag</w:t>
            </w:r>
          </w:p>
          <w:p w14:paraId="5FFFD4C1" w14:textId="7CBD8551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pråk, arb.fag</w:t>
            </w:r>
          </w:p>
          <w:p w14:paraId="1B22431B" w14:textId="7698A9E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0147FC47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0147FC47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0147FC47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0147FC47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0147FC47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3AE16DC8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3AE16DC8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2E7DE6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2E7DE6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2E7DE6" w:rsidRDefault="0030298B" w:rsidP="4A59FA2A">
            <w:pPr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E90DE4" w:rsidRPr="00F53E5D" w14:paraId="387171D4" w14:textId="77777777" w:rsidTr="3AE16DC8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051B9F51" w14:textId="77777777" w:rsidR="00DA7768" w:rsidRDefault="00DD078E" w:rsidP="002515A2">
            <w:p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-skrive bokomtale</w:t>
            </w:r>
          </w:p>
          <w:p w14:paraId="57726029" w14:textId="109FCD73" w:rsidR="00DD078E" w:rsidRPr="002E7DE6" w:rsidRDefault="00DD078E" w:rsidP="002515A2">
            <w:p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-saktekst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3845BDC6" w14:textId="022662E4" w:rsidR="00352075" w:rsidRPr="002E7DE6" w:rsidRDefault="00A71948" w:rsidP="002515A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Forstå nokre årsakar og verknader av ulike historiske hendingar i Midtausten. </w:t>
            </w:r>
          </w:p>
        </w:tc>
      </w:tr>
      <w:tr w:rsidR="00E90DE4" w:rsidRPr="008044FC" w14:paraId="03354D16" w14:textId="77777777" w:rsidTr="3AE16DC8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2E7DE6" w:rsidRDefault="4E43FC07" w:rsidP="4A59FA2A">
            <w:pPr>
              <w:pStyle w:val="NoSpacing"/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</w:pPr>
            <w:r w:rsidRPr="002E7DE6">
              <w:rPr>
                <w:rFonts w:asciiTheme="majorHAnsi" w:eastAsia="Calibri" w:hAnsiTheme="majorHAnsi" w:cstheme="majorHAnsi"/>
                <w:sz w:val="16"/>
                <w:szCs w:val="16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2E7DE6" w:rsidRDefault="00D71C09" w:rsidP="001061E3">
            <w:pPr>
              <w:shd w:val="clear" w:color="auto" w:fill="FFFFFF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-u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tforsk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 og 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presenter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 religiøst mangfald og religiøse praksisar utanfor etablerte religionssamfunn: 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nyrel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i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giøsitet, 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nysjamanisme, yoga, </w:t>
            </w:r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alternativbevegelsen, wicca, naturreligionar</w:t>
            </w:r>
            <w:r w:rsidR="000671F0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ew Age</w:t>
            </w:r>
          </w:p>
        </w:tc>
      </w:tr>
      <w:tr w:rsidR="00B34E53" w:rsidRPr="00F53E5D" w14:paraId="53BD7D2E" w14:textId="77777777" w:rsidTr="3AE16DC8">
        <w:trPr>
          <w:trHeight w:val="471"/>
        </w:trPr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3AC922F9" w:rsidR="00DE54B3" w:rsidRPr="00773EE8" w:rsidRDefault="00E46B73" w:rsidP="00773EE8">
            <w:pPr>
              <w:shd w:val="clear" w:color="auto" w:fill="FFFFFF"/>
              <w:spacing w:beforeAutospacing="1" w:afterAutospacing="1"/>
              <w:rPr>
                <w:rFonts w:ascii="Roboto" w:eastAsiaTheme="minorEastAsia" w:hAnsi="Roboto"/>
                <w:color w:val="303030"/>
                <w:sz w:val="14"/>
                <w:szCs w:val="14"/>
                <w:lang w:val="nb-NO"/>
              </w:rPr>
            </w:pPr>
            <w:r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L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ytte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 til og 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bdr w:val="none" w:sz="0" w:space="0" w:color="auto" w:frame="1"/>
                <w:lang w:val="nb-NO"/>
              </w:rPr>
              <w:t>forstå</w:t>
            </w:r>
            <w:r w:rsidR="00DE54B3" w:rsidRPr="00DE54B3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 ord og uttrykk i varianter av engelsk</w:t>
            </w:r>
            <w:r w:rsidR="00A02794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48D0FC55" w:rsidR="2513E5A9" w:rsidRPr="002E7DE6" w:rsidRDefault="00A41F01" w:rsidP="3AE16DC8">
            <w:pPr>
              <w:pStyle w:val="NoSpacing"/>
              <w:rPr>
                <w:rFonts w:asciiTheme="majorHAnsi" w:eastAsia="Calibri" w:hAnsiTheme="majorHAnsi" w:cstheme="majorBidi"/>
                <w:sz w:val="16"/>
                <w:szCs w:val="16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</w:rPr>
              <w:t>Ulik</w:t>
            </w:r>
            <w:r w:rsidR="00AC099B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e typar legemiddel, </w:t>
            </w:r>
            <w:r w:rsidR="0063332E">
              <w:rPr>
                <w:rFonts w:asciiTheme="majorHAnsi" w:eastAsia="Calibri" w:hAnsiTheme="majorHAnsi" w:cstheme="majorBidi"/>
                <w:sz w:val="16"/>
                <w:szCs w:val="16"/>
              </w:rPr>
              <w:t xml:space="preserve">og </w:t>
            </w:r>
            <w:r w:rsidR="001B428D">
              <w:rPr>
                <w:rFonts w:asciiTheme="majorHAnsi" w:eastAsia="Calibri" w:hAnsiTheme="majorHAnsi" w:cstheme="majorBidi"/>
                <w:sz w:val="16"/>
                <w:szCs w:val="16"/>
              </w:rPr>
              <w:t>rusmiddel og doping.</w:t>
            </w:r>
          </w:p>
        </w:tc>
      </w:tr>
      <w:tr w:rsidR="00B34E53" w:rsidRPr="0068447B" w14:paraId="36AD9760" w14:textId="77777777" w:rsidTr="3AE16DC8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2C9A2E31" w:rsidR="00B34E53" w:rsidRPr="00F53E5D" w:rsidRDefault="008072C5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268" w:type="dxa"/>
          </w:tcPr>
          <w:p w14:paraId="48319E27" w14:textId="77777777" w:rsidR="008072C5" w:rsidRPr="002E7DE6" w:rsidRDefault="008072C5" w:rsidP="008072C5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få trening i å vurdere hva som trengs i samfunnet.</w:t>
            </w:r>
          </w:p>
          <w:p w14:paraId="328D275E" w14:textId="77777777" w:rsidR="008072C5" w:rsidRPr="002E7DE6" w:rsidRDefault="008072C5" w:rsidP="008072C5">
            <w:pPr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sammen finne en ide som både de og målgruppen blir engasjert og motivert av.</w:t>
            </w:r>
          </w:p>
          <w:p w14:paraId="6B699379" w14:textId="5B731118" w:rsidR="0070105D" w:rsidRPr="002E7DE6" w:rsidRDefault="008072C5" w:rsidP="008072C5">
            <w:pPr>
              <w:spacing w:line="259" w:lineRule="auto"/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Forretningsideen skal være til nytte og verdi for andre enn dem selv.</w:t>
            </w:r>
            <w:r w:rsidR="00986AF5" w:rsidRPr="002E7DE6"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  <w:t>)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2E7DE6" w:rsidRDefault="3A9BE5B5" w:rsidP="00433C49">
            <w:pPr>
              <w:spacing w:after="120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Relevante kompetansemål:</w:t>
            </w:r>
            <w:r w:rsidRPr="002E7DE6">
              <w:rPr>
                <w:rFonts w:asciiTheme="majorHAnsi" w:eastAsia="Roboto" w:hAnsiTheme="majorHAnsi" w:cstheme="majorHAnsi"/>
                <w:color w:val="303030"/>
                <w:sz w:val="16"/>
                <w:szCs w:val="16"/>
                <w:lang w:val="nb-NO"/>
              </w:rPr>
              <w:t xml:space="preserve"> </w:t>
            </w: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3AE16DC8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31EAC912" w:rsidR="00B34E53" w:rsidRPr="00F53E5D" w:rsidRDefault="008072C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3EEE2655" w14:textId="7E38FAF3" w:rsidR="00B34E53" w:rsidRPr="002E7DE6" w:rsidRDefault="00052457" w:rsidP="52CEBEB6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Snakke om seg sjølv, fritid, familie og vener, </w:t>
            </w:r>
            <w:r w:rsidR="00B00B0D"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kva ein har gjort og om planar framover. 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2E7DE6" w:rsidRDefault="3F1F79A1" w:rsidP="4A59FA2A">
            <w:pPr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47D768A7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0670" w:rsidRPr="006473C7" w14:paraId="27DF42C7" w14:textId="77777777" w:rsidTr="47D768A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AF39C3" w:rsidRDefault="00B96D4D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07A46833" w:rsidR="00A423E6" w:rsidRPr="00A55C4C" w:rsidRDefault="694C3460" w:rsidP="09E01E79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  <w:r>
              <w:rPr>
                <w:rStyle w:val="ui-provider"/>
                <w:sz w:val="18"/>
                <w:szCs w:val="18"/>
              </w:rPr>
              <w:t xml:space="preserve">Skolestudio, Basic Skills, Writing. </w:t>
            </w:r>
          </w:p>
        </w:tc>
      </w:tr>
      <w:tr w:rsidR="004672DD" w:rsidRPr="00C21432" w14:paraId="29AD0137" w14:textId="77777777" w:rsidTr="47D768A7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A55C4C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2E2E77F8" w:rsidR="004672DD" w:rsidRPr="00A55C4C" w:rsidRDefault="00B00B0D" w:rsidP="61EE23EC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55C4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Gå gjennom vekeplanen og </w:t>
            </w:r>
            <w:r w:rsidR="005B4A03">
              <w:rPr>
                <w:rFonts w:asciiTheme="minorHAnsi" w:eastAsiaTheme="minorEastAsia" w:hAnsiTheme="minorHAnsi" w:cstheme="minorHAnsi"/>
                <w:sz w:val="18"/>
                <w:szCs w:val="18"/>
              </w:rPr>
              <w:t>norsk-quiz</w:t>
            </w:r>
          </w:p>
        </w:tc>
      </w:tr>
      <w:tr w:rsidR="00290670" w:rsidRPr="00F53E5D" w14:paraId="3FBA10DC" w14:textId="77777777" w:rsidTr="47D768A7">
        <w:trPr>
          <w:trHeight w:val="25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A1464" w14:textId="3694AC8F" w:rsidR="10583541" w:rsidRPr="00A55C4C" w:rsidRDefault="2EC6C34B" w:rsidP="2513E5A9">
            <w:pPr>
              <w:spacing w:line="276" w:lineRule="auto"/>
              <w:ind w:left="-20" w:right="-20"/>
              <w:rPr>
                <w:sz w:val="18"/>
                <w:szCs w:val="18"/>
              </w:rPr>
            </w:pPr>
            <w:r w:rsidRPr="47D768A7">
              <w:rPr>
                <w:sz w:val="18"/>
                <w:szCs w:val="18"/>
              </w:rPr>
              <w:t>Vi jobbar med casar til diskusjon s.157 i boka.</w:t>
            </w:r>
          </w:p>
        </w:tc>
      </w:tr>
      <w:tr w:rsidR="002E48A4" w:rsidRPr="00F53E5D" w14:paraId="74B76BA1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A55C4C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77D8D" w14:textId="45453B88" w:rsidR="0E76EB1B" w:rsidRPr="00A55C4C" w:rsidRDefault="00C163F9" w:rsidP="00D86031">
            <w:pPr>
              <w:spacing w:after="120"/>
              <w:ind w:right="-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nnlege øvingar</w:t>
            </w:r>
          </w:p>
        </w:tc>
      </w:tr>
      <w:tr w:rsidR="00290670" w:rsidRPr="00F53E5D" w14:paraId="526E5883" w14:textId="77777777" w:rsidTr="47D768A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A55C4C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4E92FDA5" w:rsidR="00290670" w:rsidRPr="00A55C4C" w:rsidRDefault="43FC789B" w:rsidP="0F5D128A">
            <w:pPr>
              <w:pStyle w:val="NoSpacing"/>
              <w:spacing w:line="259" w:lineRule="auto"/>
              <w:rPr>
                <w:rFonts w:ascii="Calibri" w:eastAsia="Calibri" w:hAnsi="Calibri" w:cs="Calibri"/>
                <w:color w:val="303030"/>
                <w:sz w:val="18"/>
                <w:szCs w:val="18"/>
              </w:rPr>
            </w:pPr>
            <w:r w:rsidRPr="00A55C4C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>Elevbedrift</w:t>
            </w:r>
          </w:p>
        </w:tc>
      </w:tr>
      <w:tr w:rsidR="00A71948" w:rsidRPr="0068447B" w14:paraId="1C8B47FD" w14:textId="77777777" w:rsidTr="47D768A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513EEE12" w:rsidR="00A71948" w:rsidRPr="007D2B37" w:rsidRDefault="007D2B37" w:rsidP="00A71948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</w:pPr>
            <w:r w:rsidRPr="007D2B37">
              <w:rPr>
                <w:rFonts w:cstheme="minorHAnsi"/>
                <w:color w:val="000000" w:themeColor="text1"/>
                <w:sz w:val="18"/>
                <w:szCs w:val="18"/>
                <w:lang w:val="en-GB"/>
              </w:rPr>
              <w:t xml:space="preserve">Study session, we work with grammar </w:t>
            </w:r>
          </w:p>
        </w:tc>
      </w:tr>
      <w:tr w:rsidR="00A71948" w:rsidRPr="00F53E5D" w14:paraId="50ACC916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FB50E8" w:rsidRPr="00F53E5D" w14:paraId="2E1AF454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62FDCF6B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5AAE67" w14:textId="77777777" w:rsidR="00FB50E8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</w:pPr>
          </w:p>
          <w:p w14:paraId="2198BAEE" w14:textId="764B71D3" w:rsidR="00FB50E8" w:rsidRPr="00FB50E8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32"/>
                <w:szCs w:val="32"/>
              </w:rPr>
            </w:pPr>
            <w:r w:rsidRPr="00FB50E8">
              <w:rPr>
                <w:rFonts w:asciiTheme="minorHAnsi" w:eastAsiaTheme="minorEastAsia" w:hAnsiTheme="minorHAnsi" w:cstheme="minorHAnsi"/>
                <w:color w:val="000000" w:themeColor="text1"/>
                <w:sz w:val="32"/>
                <w:szCs w:val="32"/>
              </w:rPr>
              <w:t>Førebuing til engelsktentamen</w:t>
            </w:r>
          </w:p>
        </w:tc>
      </w:tr>
      <w:tr w:rsidR="00FB50E8" w:rsidRPr="00AC3AA6" w14:paraId="05FB37EA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59F02796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738610EB" w14:textId="3E63ED4E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</w:tr>
      <w:tr w:rsidR="00FB50E8" w:rsidRPr="00F46EE2" w14:paraId="36615748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7C737AF9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2EA6806C" w14:textId="0880211E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FB50E8" w:rsidRPr="005D6F4B" w14:paraId="682C2D31" w14:textId="77777777" w:rsidTr="47D768A7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6D2B8A1E" w:rsidR="00FB50E8" w:rsidRPr="00A55C4C" w:rsidRDefault="00FB50E8" w:rsidP="00A71948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E4A9B78" w14:textId="36832A34" w:rsidR="00FB50E8" w:rsidRPr="00A55C4C" w:rsidRDefault="00FB50E8" w:rsidP="00A71948">
            <w:pPr>
              <w:pStyle w:val="NoSpacing"/>
              <w:rPr>
                <w:color w:val="000000" w:themeColor="text1"/>
                <w:sz w:val="18"/>
                <w:szCs w:val="18"/>
              </w:rPr>
            </w:pPr>
          </w:p>
        </w:tc>
      </w:tr>
      <w:tr w:rsidR="00A71948" w:rsidRPr="00F53E5D" w14:paraId="01850189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27D4638F" w:rsidR="00A71948" w:rsidRPr="00A55C4C" w:rsidRDefault="00A71948" w:rsidP="00A71948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A55C4C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 xml:space="preserve">Innsats for andre: sjå på teams kvar du skal vere på utplassering/avspasering. Ligg under filer. </w:t>
            </w:r>
            <w:r w:rsidRPr="00A55C4C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A71948" w:rsidRPr="00F53E5D" w14:paraId="177C8B29" w14:textId="77777777" w:rsidTr="47D768A7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FB50E8" w:rsidRPr="00813ACE" w14:paraId="3D63D760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559FB51F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075AE1F" w:rsidR="00FB50E8" w:rsidRPr="00A55C4C" w:rsidRDefault="00FB50E8" w:rsidP="00A71948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BD82AF" w14:textId="77777777" w:rsidR="00FB50E8" w:rsidRDefault="00FB50E8" w:rsidP="0147FC47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  <w:p w14:paraId="0C5E8BD3" w14:textId="49270A28" w:rsidR="00FB50E8" w:rsidRPr="00FB50E8" w:rsidRDefault="00FB50E8" w:rsidP="0147FC47">
            <w:pPr>
              <w:spacing w:line="276" w:lineRule="auto"/>
              <w:rPr>
                <w:rFonts w:asciiTheme="minorHAnsi" w:eastAsiaTheme="minorEastAsia" w:hAnsiTheme="minorHAnsi" w:cstheme="minorBidi"/>
                <w:sz w:val="32"/>
                <w:szCs w:val="32"/>
              </w:rPr>
            </w:pPr>
            <w:r w:rsidRPr="00FB50E8">
              <w:rPr>
                <w:rFonts w:asciiTheme="minorHAnsi" w:eastAsiaTheme="minorEastAsia" w:hAnsiTheme="minorHAnsi" w:cstheme="minorBidi"/>
                <w:sz w:val="32"/>
                <w:szCs w:val="32"/>
              </w:rPr>
              <w:t>Tentamen i engelsk</w:t>
            </w:r>
          </w:p>
        </w:tc>
      </w:tr>
      <w:tr w:rsidR="00FB50E8" w:rsidRPr="00BC6C2E" w14:paraId="5A232CD2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FB50E8" w:rsidRPr="00A55C4C" w:rsidRDefault="00FB50E8" w:rsidP="00A71948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B62F1B3" w14:textId="10B33FFD" w:rsidR="00FB50E8" w:rsidRPr="00A55C4C" w:rsidRDefault="00FB50E8" w:rsidP="00A71948">
            <w:pPr>
              <w:spacing w:line="276" w:lineRule="auto"/>
              <w:rPr>
                <w:rFonts w:eastAsia="Calibri"/>
                <w:sz w:val="18"/>
                <w:szCs w:val="18"/>
              </w:rPr>
            </w:pPr>
          </w:p>
        </w:tc>
      </w:tr>
      <w:tr w:rsidR="00FB50E8" w:rsidRPr="00F53E5D" w14:paraId="3D0DD38C" w14:textId="77777777" w:rsidTr="47D768A7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680A4E5D" w14:textId="059D2246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FB50E8" w:rsidRPr="00F53E5D" w14:paraId="0FD16D2B" w14:textId="77777777" w:rsidTr="47D768A7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604AC587" w:rsidR="00FB50E8" w:rsidRPr="00A55C4C" w:rsidRDefault="00FB50E8" w:rsidP="00A71948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3989AE55" w14:textId="65A982D4" w:rsidR="00FB50E8" w:rsidRPr="00A55C4C" w:rsidRDefault="00FB50E8" w:rsidP="0147FC47">
            <w:pPr>
              <w:ind w:right="-20"/>
              <w:rPr>
                <w:rFonts w:asciiTheme="minorHAnsi" w:eastAsia="Calibri" w:hAnsiTheme="minorHAnsi" w:cstheme="minorBidi"/>
                <w:color w:val="202124"/>
                <w:sz w:val="18"/>
                <w:szCs w:val="18"/>
              </w:rPr>
            </w:pPr>
          </w:p>
        </w:tc>
      </w:tr>
      <w:tr w:rsidR="00FB50E8" w:rsidRPr="00F53E5D" w14:paraId="2C296D66" w14:textId="77777777" w:rsidTr="47D768A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599BE3F4" w14:textId="1B10B07D" w:rsidR="00FB50E8" w:rsidRPr="00A55C4C" w:rsidRDefault="00FB50E8" w:rsidP="75221840">
            <w:pPr>
              <w:pStyle w:val="NoSpacing"/>
              <w:spacing w:line="259" w:lineRule="auto"/>
              <w:rPr>
                <w:sz w:val="18"/>
                <w:szCs w:val="18"/>
                <w:lang w:val="nn-NO"/>
              </w:rPr>
            </w:pPr>
          </w:p>
        </w:tc>
      </w:tr>
      <w:tr w:rsidR="00FB50E8" w:rsidRPr="002D2878" w14:paraId="02127187" w14:textId="77777777" w:rsidTr="47D768A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FB50E8" w:rsidRPr="00AF39C3" w:rsidRDefault="00FB50E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FB50E8" w:rsidRPr="00A55C4C" w:rsidRDefault="00FB50E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vMerge/>
          </w:tcPr>
          <w:p w14:paraId="068E2E9D" w14:textId="6136E495" w:rsidR="00FB50E8" w:rsidRPr="00A55C4C" w:rsidRDefault="00FB50E8" w:rsidP="0147FC47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Bidi"/>
                <w:color w:val="202124"/>
                <w:sz w:val="18"/>
                <w:szCs w:val="18"/>
              </w:rPr>
            </w:pPr>
          </w:p>
        </w:tc>
      </w:tr>
      <w:tr w:rsidR="00A71948" w:rsidRPr="00F53E5D" w14:paraId="1AC5D246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FD67B7" w:rsidRPr="00F53E5D" w14:paraId="4589BF20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1F7B7237" w:rsidR="00FD67B7" w:rsidRPr="00A55C4C" w:rsidRDefault="00B838A5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Løys oppgåve 3 i førebuingsheftet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026754" w14:textId="77777777" w:rsidR="00FD67B7" w:rsidRDefault="006F5BD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Førebuing til tentamen</w:t>
            </w:r>
          </w:p>
          <w:p w14:paraId="7EB48B48" w14:textId="75E7627E" w:rsidR="006F5BD8" w:rsidRDefault="006F5BD8" w:rsidP="006F5BD8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Figurtal</w:t>
            </w:r>
          </w:p>
          <w:p w14:paraId="2CE4186C" w14:textId="6827BFD7" w:rsidR="006F5BD8" w:rsidRPr="006F5BD8" w:rsidRDefault="006F5BD8" w:rsidP="006F5BD8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Prosentvis auke</w:t>
            </w:r>
          </w:p>
        </w:tc>
      </w:tr>
      <w:tr w:rsidR="00FD67B7" w:rsidRPr="00713840" w14:paraId="3BDA816F" w14:textId="77777777" w:rsidTr="47D768A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286D77B5" w:rsidR="00FD67B7" w:rsidRPr="00A55C4C" w:rsidRDefault="005044C1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Les 15 minuttar i låneboka di, </w:t>
            </w:r>
            <w:r w:rsidR="00A423D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eller 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nyhe</w:t>
            </w:r>
            <w:r w:rsidR="00A423DC">
              <w:rPr>
                <w:rFonts w:asciiTheme="minorHAnsi" w:eastAsiaTheme="minorEastAsia" w:hAnsiTheme="minorHAnsi" w:cstheme="minorHAnsi"/>
                <w:sz w:val="18"/>
                <w:szCs w:val="18"/>
              </w:rPr>
              <w:t>iter på nett eller i avis, vekeblad</w:t>
            </w:r>
            <w:r w:rsidR="00402080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eller liknande</w:t>
            </w:r>
          </w:p>
        </w:tc>
        <w:tc>
          <w:tcPr>
            <w:tcW w:w="4568" w:type="dxa"/>
            <w:shd w:val="clear" w:color="auto" w:fill="FFFFFF" w:themeFill="background1"/>
          </w:tcPr>
          <w:p w14:paraId="630D6E9A" w14:textId="2C2C8D05" w:rsidR="00FD67B7" w:rsidRPr="00A55C4C" w:rsidRDefault="006B43EE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Lese i 15 min – skrive i leseloggen. Byrje på bokomtale.</w:t>
            </w:r>
          </w:p>
        </w:tc>
      </w:tr>
      <w:tr w:rsidR="00FD67B7" w:rsidRPr="0086618F" w14:paraId="05811C6E" w14:textId="77777777" w:rsidTr="47D768A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FD67B7" w:rsidRPr="00AF39C3" w:rsidRDefault="00FD67B7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5438D8C8" w:rsidR="00FD67B7" w:rsidRPr="00A55C4C" w:rsidRDefault="00FD67B7" w:rsidP="00A71948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6BD18F9B" w14:textId="2BB6F1A5" w:rsidR="00FD67B7" w:rsidRPr="00A55C4C" w:rsidRDefault="00676D9C" w:rsidP="00A71948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D</w:t>
            </w:r>
            <w:r w:rsidR="00016507">
              <w:rPr>
                <w:rFonts w:asciiTheme="minorHAnsi" w:eastAsiaTheme="minorEastAsia" w:hAnsiTheme="minorHAnsi" w:cstheme="minorBidi"/>
                <w:sz w:val="18"/>
                <w:szCs w:val="18"/>
              </w:rPr>
              <w:t>e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skal velje </w:t>
            </w:r>
            <w:r w:rsidR="00016507">
              <w:rPr>
                <w:rFonts w:asciiTheme="minorHAnsi" w:eastAsiaTheme="minorEastAsia" w:hAnsiTheme="minorHAnsi" w:cstheme="minorBidi"/>
                <w:sz w:val="18"/>
                <w:szCs w:val="18"/>
              </w:rPr>
              <w:t>dykk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eitt tema innanfor </w:t>
            </w:r>
            <w:r w:rsidR="001D7556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nyreligiøsitet og lage ein presentasjon om det. </w:t>
            </w:r>
            <w:r w:rsidR="00016507">
              <w:rPr>
                <w:rFonts w:asciiTheme="minorHAnsi" w:eastAsiaTheme="minorEastAsia" w:hAnsiTheme="minorHAnsi" w:cstheme="minorBidi"/>
                <w:sz w:val="18"/>
                <w:szCs w:val="18"/>
              </w:rPr>
              <w:t>Gruppearbeid.</w:t>
            </w:r>
            <w:r w:rsidR="00CE4830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Frist </w:t>
            </w:r>
            <w:r w:rsidR="00CF7B85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torsdag </w:t>
            </w:r>
            <w:r w:rsidR="0021203B">
              <w:rPr>
                <w:rFonts w:asciiTheme="minorHAnsi" w:eastAsiaTheme="minorEastAsia" w:hAnsiTheme="minorHAnsi" w:cstheme="minorBidi"/>
                <w:sz w:val="18"/>
                <w:szCs w:val="18"/>
              </w:rPr>
              <w:t>11.</w:t>
            </w:r>
            <w:r w:rsidR="00035B15">
              <w:rPr>
                <w:rFonts w:asciiTheme="minorHAnsi" w:eastAsiaTheme="minorEastAsia" w:hAnsiTheme="minorHAnsi" w:cstheme="minorBidi"/>
                <w:sz w:val="18"/>
                <w:szCs w:val="18"/>
              </w:rPr>
              <w:t>04</w:t>
            </w:r>
          </w:p>
        </w:tc>
      </w:tr>
      <w:tr w:rsidR="00A71948" w:rsidRPr="00F53E5D" w14:paraId="3ACA3249" w14:textId="77777777" w:rsidTr="47D768A7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A71948" w:rsidRPr="00AF39C3" w:rsidRDefault="00A71948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A71948" w:rsidRPr="00A55C4C" w:rsidRDefault="00A71948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2E7DE6" w:rsidRPr="00BC6C2E" w14:paraId="6CD3104B" w14:textId="77777777" w:rsidTr="47D768A7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18AE387B" w:rsidR="002E7DE6" w:rsidRPr="00A55C4C" w:rsidRDefault="002E7DE6" w:rsidP="00A71948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EB4AB" w14:textId="526B6331" w:rsidR="002E7DE6" w:rsidRPr="00A55C4C" w:rsidRDefault="25B7E5B9" w:rsidP="00A71948">
            <w:pPr>
              <w:spacing w:line="276" w:lineRule="auto"/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</w:pPr>
            <w:r w:rsidRPr="09E01E79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 xml:space="preserve">News in English. Quiz. </w:t>
            </w:r>
          </w:p>
        </w:tc>
      </w:tr>
      <w:tr w:rsidR="002E7DE6" w:rsidRPr="00F53E5D" w14:paraId="7257D93C" w14:textId="77777777" w:rsidTr="47D768A7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5F96B19C" w:rsidR="002E7DE6" w:rsidRPr="00AF39C3" w:rsidRDefault="00024D70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Løys oppgåve 8 i førebuingsheftet</w:t>
            </w:r>
          </w:p>
        </w:tc>
        <w:tc>
          <w:tcPr>
            <w:tcW w:w="4568" w:type="dxa"/>
          </w:tcPr>
          <w:p w14:paraId="050B427F" w14:textId="3280C8BF" w:rsidR="002E7DE6" w:rsidRPr="00AF39C3" w:rsidRDefault="00024D70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Førebuing til tentamen. Repetisjon av likningssett</w:t>
            </w:r>
          </w:p>
        </w:tc>
      </w:tr>
      <w:tr w:rsidR="002E7DE6" w:rsidRPr="00F53E5D" w14:paraId="07399DA4" w14:textId="77777777" w:rsidTr="47D768A7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7D160CB3" w:rsidR="002E7DE6" w:rsidRPr="00AF39C3" w:rsidRDefault="002E7DE6" w:rsidP="00A71948">
            <w:pPr>
              <w:pStyle w:val="NoSpacing"/>
            </w:pPr>
          </w:p>
        </w:tc>
        <w:tc>
          <w:tcPr>
            <w:tcW w:w="4568" w:type="dxa"/>
          </w:tcPr>
          <w:p w14:paraId="4B1F511A" w14:textId="313D4C9E" w:rsidR="002E7DE6" w:rsidRPr="00AF39C3" w:rsidRDefault="42B89980" w:rsidP="47D768A7">
            <w:pPr>
              <w:spacing w:line="257" w:lineRule="auto"/>
              <w:rPr>
                <w:rFonts w:asciiTheme="minorHAnsi" w:eastAsia="Calibri" w:hAnsiTheme="minorHAnsi" w:cstheme="minorBidi"/>
                <w:sz w:val="18"/>
                <w:szCs w:val="18"/>
              </w:rPr>
            </w:pPr>
            <w:r w:rsidRPr="47D768A7">
              <w:rPr>
                <w:rFonts w:asciiTheme="minorHAnsi" w:eastAsia="Calibri" w:hAnsiTheme="minorHAnsi" w:cstheme="minorBidi"/>
                <w:sz w:val="18"/>
                <w:szCs w:val="18"/>
              </w:rPr>
              <w:t>Vi held fram med førebuing til tentamen i matematikk.</w:t>
            </w:r>
          </w:p>
        </w:tc>
      </w:tr>
      <w:tr w:rsidR="002E7DE6" w:rsidRPr="00F53E5D" w14:paraId="05FEBE0F" w14:textId="77777777" w:rsidTr="47D768A7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2E7DE6" w:rsidRPr="00AF39C3" w:rsidRDefault="002E7DE6" w:rsidP="00A71948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</w:tcPr>
          <w:p w14:paraId="40935899" w14:textId="1D034027" w:rsidR="002E7DE6" w:rsidRPr="00026BBD" w:rsidRDefault="002E7DE6" w:rsidP="00A71948">
            <w:pPr>
              <w:pStyle w:val="NoSpacing"/>
              <w:rPr>
                <w:rFonts w:cstheme="minorHAnsi"/>
                <w:b/>
                <w:sz w:val="18"/>
                <w:szCs w:val="18"/>
                <w:lang w:val="nn-NO"/>
              </w:rPr>
            </w:pPr>
          </w:p>
        </w:tc>
      </w:tr>
      <w:tr w:rsidR="002E7DE6" w:rsidRPr="00F53E5D" w14:paraId="4DB96A8B" w14:textId="77777777" w:rsidTr="47D768A7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2E7DE6" w:rsidRPr="00AF39C3" w:rsidRDefault="002E7DE6" w:rsidP="00A71948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2E7DE6" w:rsidRPr="00AF39C3" w:rsidRDefault="002E7DE6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62C75D1" w14:textId="26C533DB" w:rsidR="002E7DE6" w:rsidRPr="00AF39C3" w:rsidRDefault="001B5622" w:rsidP="00A71948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Jobb med arbeidsplan om Midtausten. </w:t>
            </w:r>
          </w:p>
        </w:tc>
      </w:tr>
    </w:tbl>
    <w:p w14:paraId="7DF4E37C" w14:textId="77777777" w:rsidR="008C4069" w:rsidRPr="00C71F56" w:rsidRDefault="008C4069" w:rsidP="4A59FA2A">
      <w:pPr>
        <w:rPr>
          <w:rFonts w:asciiTheme="majorHAnsi" w:hAnsiTheme="majorHAnsi" w:cstheme="majorBidi"/>
          <w:sz w:val="16"/>
          <w:szCs w:val="16"/>
        </w:rPr>
      </w:pPr>
    </w:p>
    <w:sectPr w:rsidR="008C4069" w:rsidRPr="00C71F56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83A34"/>
    <w:multiLevelType w:val="multilevel"/>
    <w:tmpl w:val="5330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7DF153D"/>
    <w:multiLevelType w:val="hybridMultilevel"/>
    <w:tmpl w:val="9E26A29A"/>
    <w:lvl w:ilvl="0" w:tplc="20AAA3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18"/>
  </w:num>
  <w:num w:numId="2" w16cid:durableId="870919897">
    <w:abstractNumId w:val="8"/>
  </w:num>
  <w:num w:numId="3" w16cid:durableId="458955623">
    <w:abstractNumId w:val="13"/>
  </w:num>
  <w:num w:numId="4" w16cid:durableId="632095910">
    <w:abstractNumId w:val="1"/>
  </w:num>
  <w:num w:numId="5" w16cid:durableId="30157707">
    <w:abstractNumId w:val="0"/>
  </w:num>
  <w:num w:numId="6" w16cid:durableId="251013655">
    <w:abstractNumId w:val="3"/>
  </w:num>
  <w:num w:numId="7" w16cid:durableId="850148109">
    <w:abstractNumId w:val="14"/>
  </w:num>
  <w:num w:numId="8" w16cid:durableId="98764142">
    <w:abstractNumId w:val="2"/>
  </w:num>
  <w:num w:numId="9" w16cid:durableId="1244295530">
    <w:abstractNumId w:val="16"/>
  </w:num>
  <w:num w:numId="10" w16cid:durableId="1787698270">
    <w:abstractNumId w:val="19"/>
  </w:num>
  <w:num w:numId="11" w16cid:durableId="1125662097">
    <w:abstractNumId w:val="11"/>
  </w:num>
  <w:num w:numId="12" w16cid:durableId="264777786">
    <w:abstractNumId w:val="20"/>
  </w:num>
  <w:num w:numId="13" w16cid:durableId="1012026315">
    <w:abstractNumId w:val="15"/>
  </w:num>
  <w:num w:numId="14" w16cid:durableId="652612077">
    <w:abstractNumId w:val="12"/>
  </w:num>
  <w:num w:numId="15" w16cid:durableId="1954826076">
    <w:abstractNumId w:val="5"/>
  </w:num>
  <w:num w:numId="16" w16cid:durableId="1633294133">
    <w:abstractNumId w:val="21"/>
  </w:num>
  <w:num w:numId="17" w16cid:durableId="1739784329">
    <w:abstractNumId w:val="22"/>
  </w:num>
  <w:num w:numId="18" w16cid:durableId="1219825186">
    <w:abstractNumId w:val="9"/>
  </w:num>
  <w:num w:numId="19" w16cid:durableId="1463041092">
    <w:abstractNumId w:val="7"/>
  </w:num>
  <w:num w:numId="20" w16cid:durableId="882640392">
    <w:abstractNumId w:val="6"/>
  </w:num>
  <w:num w:numId="21" w16cid:durableId="154149964">
    <w:abstractNumId w:val="4"/>
  </w:num>
  <w:num w:numId="22" w16cid:durableId="1346404210">
    <w:abstractNumId w:val="10"/>
  </w:num>
  <w:num w:numId="23" w16cid:durableId="441339422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A0B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507"/>
    <w:rsid w:val="00016A7C"/>
    <w:rsid w:val="00016AE0"/>
    <w:rsid w:val="00016BCA"/>
    <w:rsid w:val="000176A9"/>
    <w:rsid w:val="00017980"/>
    <w:rsid w:val="00017CFE"/>
    <w:rsid w:val="0002008F"/>
    <w:rsid w:val="00020A45"/>
    <w:rsid w:val="000210C5"/>
    <w:rsid w:val="00021728"/>
    <w:rsid w:val="00021763"/>
    <w:rsid w:val="00021B87"/>
    <w:rsid w:val="00021E4D"/>
    <w:rsid w:val="00022009"/>
    <w:rsid w:val="00022373"/>
    <w:rsid w:val="00022500"/>
    <w:rsid w:val="00022812"/>
    <w:rsid w:val="000231C3"/>
    <w:rsid w:val="0002325B"/>
    <w:rsid w:val="000232B0"/>
    <w:rsid w:val="00023B21"/>
    <w:rsid w:val="00023CA7"/>
    <w:rsid w:val="00023E43"/>
    <w:rsid w:val="0002427C"/>
    <w:rsid w:val="00024B88"/>
    <w:rsid w:val="00024D1A"/>
    <w:rsid w:val="00024D70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5B15"/>
    <w:rsid w:val="000362F5"/>
    <w:rsid w:val="000364D1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E0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457"/>
    <w:rsid w:val="000527D5"/>
    <w:rsid w:val="00052E21"/>
    <w:rsid w:val="00053252"/>
    <w:rsid w:val="000532D2"/>
    <w:rsid w:val="0005372B"/>
    <w:rsid w:val="00053D9B"/>
    <w:rsid w:val="000545CF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18"/>
    <w:rsid w:val="000C28C7"/>
    <w:rsid w:val="000C34C1"/>
    <w:rsid w:val="000C3BB3"/>
    <w:rsid w:val="000C44B9"/>
    <w:rsid w:val="000C4525"/>
    <w:rsid w:val="000C45A1"/>
    <w:rsid w:val="000C48E6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BA0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A71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BB6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28D"/>
    <w:rsid w:val="001B43D2"/>
    <w:rsid w:val="001B4438"/>
    <w:rsid w:val="001B4469"/>
    <w:rsid w:val="001B48B5"/>
    <w:rsid w:val="001B4B66"/>
    <w:rsid w:val="001B4DA7"/>
    <w:rsid w:val="001B53BC"/>
    <w:rsid w:val="001B5622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36E3"/>
    <w:rsid w:val="001D50A0"/>
    <w:rsid w:val="001D5942"/>
    <w:rsid w:val="001D682D"/>
    <w:rsid w:val="001D6CFE"/>
    <w:rsid w:val="001D7556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03B"/>
    <w:rsid w:val="00212BC0"/>
    <w:rsid w:val="00212E65"/>
    <w:rsid w:val="002133B2"/>
    <w:rsid w:val="0021348F"/>
    <w:rsid w:val="002139E0"/>
    <w:rsid w:val="00214B0A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3E2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3D44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79A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409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245B"/>
    <w:rsid w:val="002D2878"/>
    <w:rsid w:val="002D2DDD"/>
    <w:rsid w:val="002D32A4"/>
    <w:rsid w:val="002D3531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DE6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BE6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540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273"/>
    <w:rsid w:val="00362753"/>
    <w:rsid w:val="00362BE7"/>
    <w:rsid w:val="00362D38"/>
    <w:rsid w:val="00362FF2"/>
    <w:rsid w:val="003632B2"/>
    <w:rsid w:val="00363575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CB7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4F9B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0D0"/>
    <w:rsid w:val="003C6210"/>
    <w:rsid w:val="003C6280"/>
    <w:rsid w:val="003C641D"/>
    <w:rsid w:val="003C68E4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60C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3F7C95"/>
    <w:rsid w:val="004004A8"/>
    <w:rsid w:val="004006F5"/>
    <w:rsid w:val="004011F0"/>
    <w:rsid w:val="004012F1"/>
    <w:rsid w:val="00401454"/>
    <w:rsid w:val="004016C8"/>
    <w:rsid w:val="00402080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6DA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C49"/>
    <w:rsid w:val="00433DDC"/>
    <w:rsid w:val="004342BE"/>
    <w:rsid w:val="0043472E"/>
    <w:rsid w:val="00435203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31"/>
    <w:rsid w:val="00442A78"/>
    <w:rsid w:val="00442C4B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1B71"/>
    <w:rsid w:val="004521D5"/>
    <w:rsid w:val="00452407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4C5F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D7C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D9C"/>
    <w:rsid w:val="004A40DB"/>
    <w:rsid w:val="004A465B"/>
    <w:rsid w:val="004A4BAC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6CF"/>
    <w:rsid w:val="004C6C75"/>
    <w:rsid w:val="004C6DAA"/>
    <w:rsid w:val="004C6DB7"/>
    <w:rsid w:val="004D01F2"/>
    <w:rsid w:val="004D0C34"/>
    <w:rsid w:val="004D125A"/>
    <w:rsid w:val="004D1499"/>
    <w:rsid w:val="004D183C"/>
    <w:rsid w:val="004D19CB"/>
    <w:rsid w:val="004D1EE3"/>
    <w:rsid w:val="004D23B3"/>
    <w:rsid w:val="004D2600"/>
    <w:rsid w:val="004D2639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4C1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306E"/>
    <w:rsid w:val="00535248"/>
    <w:rsid w:val="00535282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1F9F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096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342E"/>
    <w:rsid w:val="005B493B"/>
    <w:rsid w:val="005B4A03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0FC9"/>
    <w:rsid w:val="005D1089"/>
    <w:rsid w:val="005D114F"/>
    <w:rsid w:val="005D14D2"/>
    <w:rsid w:val="005D18B4"/>
    <w:rsid w:val="005D2320"/>
    <w:rsid w:val="005D332B"/>
    <w:rsid w:val="005D3A60"/>
    <w:rsid w:val="005D447E"/>
    <w:rsid w:val="005D4E78"/>
    <w:rsid w:val="005D4FE3"/>
    <w:rsid w:val="005D554B"/>
    <w:rsid w:val="005D59DF"/>
    <w:rsid w:val="005D5FD3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0FFC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32E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01A"/>
    <w:rsid w:val="00643780"/>
    <w:rsid w:val="00643AC2"/>
    <w:rsid w:val="00643C07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13E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5D45"/>
    <w:rsid w:val="006761AC"/>
    <w:rsid w:val="006768EC"/>
    <w:rsid w:val="00676D9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47B"/>
    <w:rsid w:val="006849C6"/>
    <w:rsid w:val="00685B3B"/>
    <w:rsid w:val="00685D39"/>
    <w:rsid w:val="00685F4C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3EE"/>
    <w:rsid w:val="006B449F"/>
    <w:rsid w:val="006B4A59"/>
    <w:rsid w:val="006B4BFC"/>
    <w:rsid w:val="006B4C18"/>
    <w:rsid w:val="006B4DE9"/>
    <w:rsid w:val="006B52DF"/>
    <w:rsid w:val="006B54D2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01C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42AD"/>
    <w:rsid w:val="006E5124"/>
    <w:rsid w:val="006E53CB"/>
    <w:rsid w:val="006E5423"/>
    <w:rsid w:val="006E5BFA"/>
    <w:rsid w:val="006E722C"/>
    <w:rsid w:val="006E726A"/>
    <w:rsid w:val="006E78F1"/>
    <w:rsid w:val="006E7E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5BD8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32D"/>
    <w:rsid w:val="00715B69"/>
    <w:rsid w:val="00715D10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3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0AC5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BDB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EE8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18E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3E43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B73D3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2B37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2C5"/>
    <w:rsid w:val="00807343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3A872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519"/>
    <w:rsid w:val="008606B1"/>
    <w:rsid w:val="008608DF"/>
    <w:rsid w:val="008609CF"/>
    <w:rsid w:val="00860EF8"/>
    <w:rsid w:val="00860FE5"/>
    <w:rsid w:val="00861157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2EB3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8A3"/>
    <w:rsid w:val="008A7A46"/>
    <w:rsid w:val="008A7E10"/>
    <w:rsid w:val="008B0281"/>
    <w:rsid w:val="008B0A30"/>
    <w:rsid w:val="008B0BB9"/>
    <w:rsid w:val="008B0C20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2CB6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E7CAC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B8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C4B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0DF"/>
    <w:rsid w:val="009A0145"/>
    <w:rsid w:val="009A015A"/>
    <w:rsid w:val="009A066F"/>
    <w:rsid w:val="009A09AD"/>
    <w:rsid w:val="009A1289"/>
    <w:rsid w:val="009A13F0"/>
    <w:rsid w:val="009A150B"/>
    <w:rsid w:val="009A1882"/>
    <w:rsid w:val="009A216D"/>
    <w:rsid w:val="009A24A8"/>
    <w:rsid w:val="009A2679"/>
    <w:rsid w:val="009A290F"/>
    <w:rsid w:val="009A3406"/>
    <w:rsid w:val="009A450D"/>
    <w:rsid w:val="009A487F"/>
    <w:rsid w:val="009A4C57"/>
    <w:rsid w:val="009A5114"/>
    <w:rsid w:val="009A5133"/>
    <w:rsid w:val="009A5805"/>
    <w:rsid w:val="009A592E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94"/>
    <w:rsid w:val="00A027B7"/>
    <w:rsid w:val="00A02AB1"/>
    <w:rsid w:val="00A02EB4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AD5"/>
    <w:rsid w:val="00A1336B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486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1F01"/>
    <w:rsid w:val="00A423DC"/>
    <w:rsid w:val="00A423E6"/>
    <w:rsid w:val="00A424DC"/>
    <w:rsid w:val="00A42D59"/>
    <w:rsid w:val="00A431DE"/>
    <w:rsid w:val="00A43526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4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96B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1948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D10"/>
    <w:rsid w:val="00AA0E0B"/>
    <w:rsid w:val="00AA0F59"/>
    <w:rsid w:val="00AA1955"/>
    <w:rsid w:val="00AA1C74"/>
    <w:rsid w:val="00AA29D8"/>
    <w:rsid w:val="00AA2F46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97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99B"/>
    <w:rsid w:val="00AC0AA8"/>
    <w:rsid w:val="00AC0EB3"/>
    <w:rsid w:val="00AC1E75"/>
    <w:rsid w:val="00AC227C"/>
    <w:rsid w:val="00AC2E29"/>
    <w:rsid w:val="00AC35E8"/>
    <w:rsid w:val="00AC3AA6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283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B0D"/>
    <w:rsid w:val="00B00DBC"/>
    <w:rsid w:val="00B012EE"/>
    <w:rsid w:val="00B02911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00A"/>
    <w:rsid w:val="00B06719"/>
    <w:rsid w:val="00B06B3E"/>
    <w:rsid w:val="00B06E32"/>
    <w:rsid w:val="00B07038"/>
    <w:rsid w:val="00B07160"/>
    <w:rsid w:val="00B07925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1F2F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9BF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19FA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35C"/>
    <w:rsid w:val="00B66473"/>
    <w:rsid w:val="00B66B8A"/>
    <w:rsid w:val="00B66C8A"/>
    <w:rsid w:val="00B66CCE"/>
    <w:rsid w:val="00B67EF9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3C7"/>
    <w:rsid w:val="00B82B20"/>
    <w:rsid w:val="00B82CCA"/>
    <w:rsid w:val="00B834E2"/>
    <w:rsid w:val="00B83770"/>
    <w:rsid w:val="00B837EA"/>
    <w:rsid w:val="00B838A5"/>
    <w:rsid w:val="00B84A29"/>
    <w:rsid w:val="00B84B2D"/>
    <w:rsid w:val="00B84C68"/>
    <w:rsid w:val="00B8505F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B7D5B"/>
    <w:rsid w:val="00BB7E67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329"/>
    <w:rsid w:val="00BD4A42"/>
    <w:rsid w:val="00BD4E56"/>
    <w:rsid w:val="00BD50AD"/>
    <w:rsid w:val="00BD584B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3F9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1B2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9B6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19A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AEA"/>
    <w:rsid w:val="00CE3CD5"/>
    <w:rsid w:val="00CE3F8B"/>
    <w:rsid w:val="00CE4830"/>
    <w:rsid w:val="00CE4998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CF7B85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46A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5F9B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7A6"/>
    <w:rsid w:val="00D53FB3"/>
    <w:rsid w:val="00D5426E"/>
    <w:rsid w:val="00D543C4"/>
    <w:rsid w:val="00D54E71"/>
    <w:rsid w:val="00D55913"/>
    <w:rsid w:val="00D55A17"/>
    <w:rsid w:val="00D5751E"/>
    <w:rsid w:val="00D57820"/>
    <w:rsid w:val="00D57FE7"/>
    <w:rsid w:val="00D6014B"/>
    <w:rsid w:val="00D60996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639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7C"/>
    <w:rsid w:val="00D8349B"/>
    <w:rsid w:val="00D8387C"/>
    <w:rsid w:val="00D83941"/>
    <w:rsid w:val="00D847A1"/>
    <w:rsid w:val="00D84E05"/>
    <w:rsid w:val="00D84FF7"/>
    <w:rsid w:val="00D8508D"/>
    <w:rsid w:val="00D85967"/>
    <w:rsid w:val="00D86031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63E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A7768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291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078E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4B3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2C7"/>
    <w:rsid w:val="00DF042E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4E4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1AF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3B8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6B73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66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2F3A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45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EEE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506E"/>
    <w:rsid w:val="00F166CD"/>
    <w:rsid w:val="00F16754"/>
    <w:rsid w:val="00F16783"/>
    <w:rsid w:val="00F16EDA"/>
    <w:rsid w:val="00F17798"/>
    <w:rsid w:val="00F1792F"/>
    <w:rsid w:val="00F21930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1EE7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0E8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7B7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6CDC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3D76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47FC47"/>
    <w:rsid w:val="01969431"/>
    <w:rsid w:val="01ABD05E"/>
    <w:rsid w:val="01B018FC"/>
    <w:rsid w:val="01B5B4EB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8DA6B0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5322D"/>
    <w:rsid w:val="04DD8567"/>
    <w:rsid w:val="051BD011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9C5"/>
    <w:rsid w:val="073E5D8E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E13D0"/>
    <w:rsid w:val="09452E21"/>
    <w:rsid w:val="097E4EE6"/>
    <w:rsid w:val="0986CE37"/>
    <w:rsid w:val="099B9F7B"/>
    <w:rsid w:val="09B0F68A"/>
    <w:rsid w:val="09B5B986"/>
    <w:rsid w:val="09DB47E5"/>
    <w:rsid w:val="09E01E79"/>
    <w:rsid w:val="09FCA8CF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804CF2"/>
    <w:rsid w:val="0BB4A918"/>
    <w:rsid w:val="0BD6EE53"/>
    <w:rsid w:val="0C4D22CE"/>
    <w:rsid w:val="0C78E092"/>
    <w:rsid w:val="0C82655C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C7BA2F"/>
    <w:rsid w:val="0DEC1188"/>
    <w:rsid w:val="0E2BDE86"/>
    <w:rsid w:val="0E76EB1B"/>
    <w:rsid w:val="0E78B532"/>
    <w:rsid w:val="0E892AA9"/>
    <w:rsid w:val="0ECA8B15"/>
    <w:rsid w:val="0ED38313"/>
    <w:rsid w:val="0ED6B1C5"/>
    <w:rsid w:val="0EE77C3E"/>
    <w:rsid w:val="0EE9F4E1"/>
    <w:rsid w:val="0F0E2A6E"/>
    <w:rsid w:val="0F0ED75B"/>
    <w:rsid w:val="0F16832E"/>
    <w:rsid w:val="0F24BC48"/>
    <w:rsid w:val="0F2C6B8B"/>
    <w:rsid w:val="0F5D128A"/>
    <w:rsid w:val="0F89640C"/>
    <w:rsid w:val="0F8C92FC"/>
    <w:rsid w:val="1012BB7C"/>
    <w:rsid w:val="1020D4B2"/>
    <w:rsid w:val="102D590B"/>
    <w:rsid w:val="10583541"/>
    <w:rsid w:val="105C5C06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403EA62"/>
    <w:rsid w:val="1406DAE0"/>
    <w:rsid w:val="140972CF"/>
    <w:rsid w:val="145CDF44"/>
    <w:rsid w:val="14604E46"/>
    <w:rsid w:val="149659C3"/>
    <w:rsid w:val="1499FE99"/>
    <w:rsid w:val="14A299C0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169413"/>
    <w:rsid w:val="162D7008"/>
    <w:rsid w:val="164505A5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8B7CB"/>
    <w:rsid w:val="188EE0D2"/>
    <w:rsid w:val="18E8D1B0"/>
    <w:rsid w:val="18F7609F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A4A425"/>
    <w:rsid w:val="1EE570AC"/>
    <w:rsid w:val="1F066B72"/>
    <w:rsid w:val="1F29596E"/>
    <w:rsid w:val="1F48C417"/>
    <w:rsid w:val="1F75260D"/>
    <w:rsid w:val="1F759780"/>
    <w:rsid w:val="1F88E20F"/>
    <w:rsid w:val="1FDDBD46"/>
    <w:rsid w:val="20162279"/>
    <w:rsid w:val="2063D0A9"/>
    <w:rsid w:val="20694B1D"/>
    <w:rsid w:val="20A7CECA"/>
    <w:rsid w:val="20C19F76"/>
    <w:rsid w:val="20D7A5D9"/>
    <w:rsid w:val="2110A307"/>
    <w:rsid w:val="21822BC9"/>
    <w:rsid w:val="21AB28C6"/>
    <w:rsid w:val="21DC44E7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9BDAA"/>
    <w:rsid w:val="23CEE242"/>
    <w:rsid w:val="2410DC09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B7E5B9"/>
    <w:rsid w:val="25B90E43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8ED93B3"/>
    <w:rsid w:val="2929E53B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C6C34B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C63826"/>
    <w:rsid w:val="30E751B9"/>
    <w:rsid w:val="30EFAA9C"/>
    <w:rsid w:val="313258DC"/>
    <w:rsid w:val="3134237E"/>
    <w:rsid w:val="315DAA03"/>
    <w:rsid w:val="31648396"/>
    <w:rsid w:val="3189BB11"/>
    <w:rsid w:val="319501B6"/>
    <w:rsid w:val="31C1FC14"/>
    <w:rsid w:val="31CE0AF1"/>
    <w:rsid w:val="31E4165E"/>
    <w:rsid w:val="31F9D414"/>
    <w:rsid w:val="31FE95B0"/>
    <w:rsid w:val="3225F17E"/>
    <w:rsid w:val="323C6F06"/>
    <w:rsid w:val="325CE6FC"/>
    <w:rsid w:val="32900B72"/>
    <w:rsid w:val="329720B1"/>
    <w:rsid w:val="32AD4A02"/>
    <w:rsid w:val="32D5D7D5"/>
    <w:rsid w:val="3319DD7A"/>
    <w:rsid w:val="3331BE97"/>
    <w:rsid w:val="3332B92C"/>
    <w:rsid w:val="33417776"/>
    <w:rsid w:val="3348F482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7C40C"/>
    <w:rsid w:val="389C71C9"/>
    <w:rsid w:val="38A30153"/>
    <w:rsid w:val="38BE1A00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AE16DC8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F1F79A1"/>
    <w:rsid w:val="3F509098"/>
    <w:rsid w:val="3F52A2B6"/>
    <w:rsid w:val="3F558428"/>
    <w:rsid w:val="3F797041"/>
    <w:rsid w:val="3F8EB66A"/>
    <w:rsid w:val="3FB80234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F53E72"/>
    <w:rsid w:val="42526EFA"/>
    <w:rsid w:val="42588179"/>
    <w:rsid w:val="42B11865"/>
    <w:rsid w:val="42B89980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D768A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31984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20289D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6FB441"/>
    <w:rsid w:val="4D90E093"/>
    <w:rsid w:val="4DFB48E4"/>
    <w:rsid w:val="4E07CD2C"/>
    <w:rsid w:val="4E0B0CAC"/>
    <w:rsid w:val="4E147309"/>
    <w:rsid w:val="4E31B13A"/>
    <w:rsid w:val="4E43FC07"/>
    <w:rsid w:val="4E5326D6"/>
    <w:rsid w:val="4E6F74FE"/>
    <w:rsid w:val="4E92E2A9"/>
    <w:rsid w:val="4ECAEAB4"/>
    <w:rsid w:val="4EE93E17"/>
    <w:rsid w:val="4F6C8701"/>
    <w:rsid w:val="4F8032D6"/>
    <w:rsid w:val="4F94AF5C"/>
    <w:rsid w:val="4FA1C7A5"/>
    <w:rsid w:val="4FC9393C"/>
    <w:rsid w:val="4FCD60A1"/>
    <w:rsid w:val="5003C46C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6627BC"/>
    <w:rsid w:val="51D6314E"/>
    <w:rsid w:val="520CAF96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9FB94BD"/>
    <w:rsid w:val="5A0A11F7"/>
    <w:rsid w:val="5A27D370"/>
    <w:rsid w:val="5A39B1EC"/>
    <w:rsid w:val="5A40811C"/>
    <w:rsid w:val="5ADB083A"/>
    <w:rsid w:val="5B158E6B"/>
    <w:rsid w:val="5BAA7B74"/>
    <w:rsid w:val="5C0DB491"/>
    <w:rsid w:val="5C144B92"/>
    <w:rsid w:val="5CB04D94"/>
    <w:rsid w:val="5CB4CC05"/>
    <w:rsid w:val="5CE931B3"/>
    <w:rsid w:val="5D43F3EF"/>
    <w:rsid w:val="5D5F7432"/>
    <w:rsid w:val="5D658E2B"/>
    <w:rsid w:val="5D7ADE8B"/>
    <w:rsid w:val="5D9D4A8C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9714F4"/>
    <w:rsid w:val="60AA28DB"/>
    <w:rsid w:val="60AE471B"/>
    <w:rsid w:val="60CDF5C3"/>
    <w:rsid w:val="60D31FF9"/>
    <w:rsid w:val="611D70C8"/>
    <w:rsid w:val="6133BAA8"/>
    <w:rsid w:val="615ACBEA"/>
    <w:rsid w:val="6164776A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DC4812"/>
    <w:rsid w:val="63F1F6C1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AC85C"/>
    <w:rsid w:val="66EE76A2"/>
    <w:rsid w:val="66FEF38A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4C3460"/>
    <w:rsid w:val="69913DA5"/>
    <w:rsid w:val="69A091DD"/>
    <w:rsid w:val="69BDBE67"/>
    <w:rsid w:val="69CBC8CA"/>
    <w:rsid w:val="69E50AFD"/>
    <w:rsid w:val="69EDF25A"/>
    <w:rsid w:val="69EF1B78"/>
    <w:rsid w:val="6A0442BD"/>
    <w:rsid w:val="6A5331E6"/>
    <w:rsid w:val="6A613845"/>
    <w:rsid w:val="6A683D9B"/>
    <w:rsid w:val="6AACCB38"/>
    <w:rsid w:val="6B198D26"/>
    <w:rsid w:val="6B4540D2"/>
    <w:rsid w:val="6B6267C6"/>
    <w:rsid w:val="6BC585B0"/>
    <w:rsid w:val="6BD264AD"/>
    <w:rsid w:val="6BD3905E"/>
    <w:rsid w:val="6CC30AF1"/>
    <w:rsid w:val="6CD24D8A"/>
    <w:rsid w:val="6D0242CB"/>
    <w:rsid w:val="6D099593"/>
    <w:rsid w:val="6D111D5B"/>
    <w:rsid w:val="6D3EF6FE"/>
    <w:rsid w:val="6D466D6D"/>
    <w:rsid w:val="6DEFD69E"/>
    <w:rsid w:val="6DF91286"/>
    <w:rsid w:val="6DFA8A6C"/>
    <w:rsid w:val="6E503292"/>
    <w:rsid w:val="6E63EE94"/>
    <w:rsid w:val="6E6BFD4D"/>
    <w:rsid w:val="6E6C5759"/>
    <w:rsid w:val="6E91D54D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2F831C"/>
    <w:rsid w:val="7255A604"/>
    <w:rsid w:val="72C64DBF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221840"/>
    <w:rsid w:val="756E139A"/>
    <w:rsid w:val="757846CC"/>
    <w:rsid w:val="7583B1E1"/>
    <w:rsid w:val="75A343E1"/>
    <w:rsid w:val="75AACD32"/>
    <w:rsid w:val="75B1D35F"/>
    <w:rsid w:val="75B568FF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D9523A"/>
    <w:rsid w:val="7AF7D917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6CF34664-4E0D-415A-AA49-F593004F2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5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Heading5Char">
    <w:name w:val="Heading 5 Char"/>
    <w:basedOn w:val="DefaultParagraphFont"/>
    <w:link w:val="Heading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Heading6Char">
    <w:name w:val="Heading 6 Char"/>
    <w:basedOn w:val="DefaultParagraphFont"/>
    <w:link w:val="Heading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Heading7Char">
    <w:name w:val="Heading 7 Char"/>
    <w:basedOn w:val="DefaultParagraphFont"/>
    <w:link w:val="Heading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Heading8Char">
    <w:name w:val="Heading 8 Char"/>
    <w:basedOn w:val="DefaultParagraphFont"/>
    <w:link w:val="Heading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Heading9Char">
    <w:name w:val="Heading 9 Char"/>
    <w:basedOn w:val="DefaultParagraphFont"/>
    <w:link w:val="Heading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SubtitleChar">
    <w:name w:val="Subtitle Char"/>
    <w:basedOn w:val="DefaultParagraphFont"/>
    <w:link w:val="Subtitle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QuoteChar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DefaultParagraphFont"/>
    <w:rsid w:val="004E5AFB"/>
  </w:style>
  <w:style w:type="paragraph" w:styleId="HTMLPreformatted">
    <w:name w:val="HTML Preformatted"/>
    <w:basedOn w:val="Normal"/>
    <w:link w:val="HTMLPreformattedChar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6D45"/>
    <w:rPr>
      <w:rFonts w:ascii="Courier New" w:hAnsi="Courier New" w:cs="Courier New"/>
      <w:lang w:val="nb-NO" w:eastAsia="nb-NO"/>
    </w:rPr>
  </w:style>
  <w:style w:type="character" w:customStyle="1" w:styleId="ui-provider">
    <w:name w:val="ui-provider"/>
    <w:basedOn w:val="DefaultParagraphFont"/>
    <w:rsid w:val="009A5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5074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44</Words>
  <Characters>3104</Characters>
  <Application>Microsoft Office Word</Application>
  <DocSecurity>4</DocSecurity>
  <Lines>25</Lines>
  <Paragraphs>7</Paragraphs>
  <ScaleCrop>false</ScaleCrop>
  <Company>Austevoll kommune</Company>
  <LinksUpToDate>false</LinksUpToDate>
  <CharactersWithSpaces>3641</CharactersWithSpaces>
  <SharedDoc>false</SharedDoc>
  <HLinks>
    <vt:vector size="12" baseType="variant"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Heidi Vinnes Steingildra</cp:lastModifiedBy>
  <cp:revision>166</cp:revision>
  <cp:lastPrinted>2024-02-14T23:32:00Z</cp:lastPrinted>
  <dcterms:created xsi:type="dcterms:W3CDTF">2024-02-10T21:04:00Z</dcterms:created>
  <dcterms:modified xsi:type="dcterms:W3CDTF">2024-03-11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